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Executive Summary — Реформа киноиндустрии Республики Казахстан 2026-2030</w:t>
      </w:r>
    </w:p>
    <w:bookmarkStart w:id="38" w:name="executive-summary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EXECUTIVE SUMMARY</w:t>
      </w:r>
    </w:p>
    <w:bookmarkStart w:id="9" w:name="Xaf77b960647253a47e7aef1ea15ca2c0af29f4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Реформа киноиндустрии Республики Казахстан 2026-2030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значение документ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раткая консолидированная позиция Рабочей группы по комплексной реформе киноиндустрии Республики Казахстан. Документ предназначен для рассмотрения государственными органами РК, Парламентом и Канцелярией Премьер-министра как основная отправная точка для формирования межведомственной повестки реформ. Глубокая аналитика по каждому блоку — в Приложениях 1-5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"/>
    <w:bookmarkStart w:id="10" w:name="контекст-и-основания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 Контекст и основа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стоящему документу предшествовал цикл из четырёх стратегических сессий, проведённых CIAQ совместно с Фондом развития креативных индустрий, Общественным объединением «Лига кинематографистов Казахстана» и независимыми экспертами отрасли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сс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а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ст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частники / Тем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7.02.202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стана (очн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пция развития креативных индустрий РК 2026-203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9.02.202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лматы (очн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пция развития КИ 2026-203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.02.202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нлайн (регионы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альная сессия — Павлодар, Костанай, Атырау, Караганда, Туркестан, Кызылорда, Каскелен, Кунаев, Улытау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.04.202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лматы (очн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матическая стратсессия «Будущее кино Казахстана» (≈25 экспертов)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итогам трёх февральских сессий собран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более 160 предложен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т 100+ представителей индустрии из регионов Казахстана по 8 направлениям и 6 отраслевым кластерам. Результаты легли в основу разрабатываемой Концепции развития креативных индустрий РК 2026-2030 для МКИ РК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итогам стратсессии 15.04 сформирован консолидированный диагностический документ, выделивш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10 системных барьеров в 4 кластерах и 29 предложен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 их устранению. Предложения распределены по зонам ответственности государственных орган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30 апреля 2026 год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Парламенте РК состоялось открытое обсуждение итогов стратсессии под председательством Депутата Мажилиса РК Тау Нургул (фракция партии «Respublika», Секретарь Комитета по социально-культурному развитию). Соорганизаторы: CIAQ, Лига кинематографистов Казахстана, Комитет по туризму и креативным индустриям НПП «Атамекен»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стоящий Executive Summary — эт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обновлённая консолидированная позиция Рабочей групп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 итогам 30.04, дополненная глубокой аналитикой по 3 фискальным направлениям (ЕАИС, рибейты, налоги — см. Приложение 1)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0"/>
    <w:bookmarkStart w:id="15" w:name="X9f2539214b314bd1cee07edcdf90a5910638370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 10 системных барьеров — кластеры и обоснование</w:t>
      </w:r>
    </w:p>
    <w:bookmarkStart w:id="11" w:name="кластер-a.-прозрачность-и-данные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A. Прозрачность и данны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рь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личественные индикато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епрозрачность рынка кинопроката (ЕАИС / e-Kino)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Закон 2019 г. предусматривал ЕАИС — до сих пор в тестовом режиме. Подключено около 60-68 кинотеатров из 103, публичные данные отсутствуют. Rentrak/Comscore непригоден для госстатистики (серверы за рубежом). Инвесторы не доверяют рынку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хождение публичных оценок 2024: посещаемость 23-26,6 млн (15%), бокс-офис 22-43,9 млрд тг (×2). Штраф «Казахфильма» 2,83 млн тг АЗРК — индикатор пробела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исбаланс в распределении доходов от кинопроката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Кинотеатры забирают около 50% сборов плюс доходы с рекламы и попкорна. Кинопроизводители — единственные, кто несёт убытки при провале. Нет типовых условий договоров кинопроката. Нет механизма независимой финансовой проверки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минирование Kinopark — 37,9% дистрибуции в Алматы (расследование АЗРК 2024-2025)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епрозрачные критерии «национального фильма» (УНФ)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УНФ выдаётся только после завершения производства. Критерии размыты. Решения принимает узкий круг лиц. Фильмы с международными фестивальными достижениями УНФ не получают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сутствие УНФ блокирует доступ к налоговым льготам и государственному финансированию.</w:t>
            </w:r>
          </w:p>
        </w:tc>
      </w:tr>
    </w:tbl>
    <w:bookmarkEnd w:id="11"/>
    <w:bookmarkStart w:id="12" w:name="кластер-b.-финансы-и-инвестиции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B. Финансы и инвести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рь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личественные индикато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давление после реформы 2026 г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С 1 января 2026 г. увеличена налоговая база. Отсутствует дифференцированный подход: отечественные и иностранные фильмы облагаются одинаково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ДС 12% → 16%, порог регистрации НДС снижен до 43,25 млн тг, прогрессивный ИПН 15% свыше 36,76 млн тг/год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Утрата механизма ребейтов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Норма о ребейтах (Закон о кинематографии 2019 г.) утратила силу в 2025 г. За всё время — 2 заявки. Крупные иностранные продюсеры отказываются от съёмок в РК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збекистан с 1 марта 2026 — ставка 25% для крупных проектов; Кыргызстан заявил 35%. РК рискует проиграть позицию регионального лидера за 1-2 года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тсутствие системной инвестиционной архитектуры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Индустрия растёт фрагментарно, без устойчивых инвестиционных инструментов. Около 4 основных «доноров» кино — ограниченный пул финансирования. Нет компенсационных механизмов для частных инвесторов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т аналогов EIS/SEIS (UK), налоговый шелтер для инвесторов (Tax Shelter, Бельгия), Section 481 (Ирландия).</w:t>
            </w:r>
          </w:p>
        </w:tc>
      </w:tr>
    </w:tbl>
    <w:bookmarkEnd w:id="12"/>
    <w:bookmarkStart w:id="13" w:name="кластер-c.-инфраструктура-и-кадры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C. Инфраструктура и кадр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рь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личественные индикато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ефицит кинотеатров в регионах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В малых городах кинотеатры отсутствуют (пример: г. Кентау — 4 в советское время, 0 сейчас). ГЧП-программа 2016-2017 гг. прекращена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нтрация 67% инфраструктуры в Алматы и Астане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тсутствие студийной инфраструктуры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Нет современных павильонов для международного производства. Потребность: минимум 3-5 павильонов площадью ≥1000 кв.м, гостиницы, дороги, техника. Себестоимость производства в РК в 20 раз ниже, чем в США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нгрия (Korda, Origo) привлекает &gt;$1 млрд иностранного производства в год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дровый дефицит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Образовательная база устарела: 90% теории / 10% практики. Выпускники не готовы к работе на площадке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требность: режиссёры, операторы, техники, ассистенты, специалисты по CGI/VFX.</w:t>
            </w:r>
          </w:p>
        </w:tc>
      </w:tr>
    </w:tbl>
    <w:bookmarkEnd w:id="13"/>
    <w:bookmarkStart w:id="14" w:name="кластер-d.-защита-контента-и-прав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D. Защита контента и прав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рь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личественные индикато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иратство и слабая защита авторских прав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Пиратские каналы продают фильмы за 500 тенге в Telegram. Букмекеры спонсируют пиратские площадки (запрет онлайн-рекламы БК с 14.04.2025 не закрывает миграцию рекламы на пиратские ресурсы). Утечки по всей цепочке: продакшн — постпродакшн — дистрибьютор — кинотеатр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данным Минюста РК (апрель 2026): собра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,7 млрд тг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, распределено 1,2 млрд тг, выплачено авторам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920 мл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=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3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закон требует ≥70%). Кумулятив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о 30 млрд тг недополуче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артистами и продюсерами. С января 2026 запущена государственная платформ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«Казкопирайт»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Минюста; первые выплаты — июнь-июль 2026. Принята реформ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0/20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80% авторам, 20% ОКУ — было 70/30). Композиторов системно вынуждают на контракт с разовым выкупом правы, исключающие право на роялти от публичного показа.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4"/>
    <w:bookmarkEnd w:id="15"/>
    <w:bookmarkStart w:id="20" w:name="Xaf66497a58d64a945346b8bbf1c1f87c3f97d3b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 29 предложений — консолидированная позиция Рабочей группы</w:t>
      </w:r>
    </w:p>
    <w:bookmarkStart w:id="16" w:name="X282e5cb8e70c746e7664714c0dbacf1f693f333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A. Прозрачность и данные (7 предложений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№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лож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ответственн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нофункциональный запуск ЕАИС с публичной отчётностью, ключевой показатель эффективности и дорожной картой. Формализация опытного проекта e-Kino (68 из 103 кинотеатров) законодательной нормой об обязательном подключении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овая статья 11-1 Закона РК «О кинематографии» № 212-VI ЗРК + поправки в КоАП РК со штрафами 0,1-4% выручки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о модели РФ — ст. 19.7.7 КоАП РФ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(головной), Минюст РК, Парламен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аво продюсеров и инвесторов на доступ к данным по показам в разрезе кинотеатров (отраслевой канал доступ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АЗ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втоматическая фиксация всех операций по продаже билетов в реальном времени (трансакционная гранулярност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КГД МФ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ть институциональную архитектуру оператора ЕАИС между МКИ и КГД (разногласие — позиция Лиги: оператор = КГД; позиция CIAQ: оператор = РГП при МКИ или АО «Казахтелеком»/АО «НИТ» с интеграцией в КГД для целей НДС-контроля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КГД МФ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Чёткие, объективные критерии «национального фильма» (УНФ)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+ передача выдачи в КГД (для исключения конфликта интересов МКИ как заказчика и регулятор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фин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редварительный УНФ (предварительный сертификат национального фильма)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выдача ДО завершения производства; срок выдачи 30 дней; действителен на весь production cycle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иповые условия договоров кинопрокат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установление минимальной доли дохода правообладателя (антимонопольный механизм против 50/50 split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ЗРК + МКИ</w:t>
            </w:r>
          </w:p>
        </w:tc>
      </w:tr>
    </w:tbl>
    <w:bookmarkEnd w:id="16"/>
    <w:bookmarkStart w:id="17" w:name="X3cc87a752cd4496387833d522a39f282722a4fe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B. Финансы и инвестиции (9 предложений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№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лож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ответственн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ифференцированный налоговый режим для иностранного кино 18+ (защита местного рынк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РК + М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свобождение от КПН фильмов с УНФ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расширение ст. 337 НК РК п. 1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ые преференции по НДС для кинопроизводителей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пониженная ставка 5% на билеты в кинотеатры (по аналогии с Францией 5,5%, Польшей 8%, Германией 7%); расширение НДС-льготы по ст. 394 НК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озобновление механизма ребейтов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изменения в НК и МПА, базовая ставка 35% + 5 бонусов по 5% (региональность, дистрибуция, Тест культурной значимости, ключевые руководитель отдела, локальный постпродакшн), максимум до 50%; предварительный сертификат; срок выплаты 90 дней; многолетний бюджет 5 млрд тг/год на 5 л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МКИ + АСПИ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легирование администрирования ребейтов местным исполнительным органам — региональные программы поддержки иностранных продакшенов в облас</w:t>
            </w:r>
            <w:r>
              <w:rPr>
                <w:rFonts w:ascii="Times New Roman" w:hAnsi="Times New Roman"/>
                <w:color w:val="000000"/>
                <w:sz w:val="20"/>
              </w:rPr>
              <w:softHyphen/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тях с приоритетными локациям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+ Минфин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«Карта Абай»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субсидирование молодёжных походов на казахстанское кино (стимулирование спроса на национальный контент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фин + Аки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нижение кредитных ставок для открытия кинотеатров (через механизм субсидирования ставо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анимация ГЧП-программы для открытия кинотеатров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в малых и средних городах (преемственность программы 2016-2017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+ МНЭ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сидии для кинотеатров за прозрачную отчётность (через ЕАИС) и поддержку отечественного контен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Акиматы</w:t>
            </w:r>
          </w:p>
        </w:tc>
      </w:tr>
    </w:tbl>
    <w:bookmarkEnd w:id="17"/>
    <w:bookmarkStart w:id="18" w:name="Xc9fa92d03e564e8c48c9b964dd2e1a2f2383c60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C. Инфраструктура и кадры (8 предложений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№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лож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ответственн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здание креативной студии / кинокластер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5-6 павильонов, гостиницы, техника) — СЭЗ «Almaty Film Park» с режимом 0% КПН на 10 лет, 0% НДС на импорт оборудования, ускоренная амортизация (3 год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Акимат Алматы + ГЧП + МНЭ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ереформатирование «Казахфильма» в управляющую компанию креативного хаб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позитивная институциональная роль вместо ликвидации/реорганизац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фин + АСПИР + Акимат г. Ал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обый налоговый режим для резидентов креативного хаба на базе «Казахфильма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МКИ + АСПИР + Акимат г. Ал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Запуск практико-ориентированной киношколы (30% теория / 70% практика)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партнёрство МКИ + МНВО + частных инвесторов; по образцу French CinéFabrique, Korea Film Academy, UK National Film and Television School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НВО + частные инвесто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ение сети кинотеатров в малых городах при поддержке частных инициати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+ МКИ + АСПИ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одернизация материально-технической базы театров (сцена, свет, зву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Аки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ханизм долгосрочной аренды госплощадок (не менее 100 дней) через ГЧ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+ Минюс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даптация нормы «китабхана» для монетизации театральных площаде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юст</w:t>
            </w:r>
          </w:p>
        </w:tc>
      </w:tr>
    </w:tbl>
    <w:bookmarkEnd w:id="18"/>
    <w:bookmarkStart w:id="19" w:name="X8457e26f5bcaf157f0209c5933054be24431a56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ластер D. Защита контента и организация отрасли (7 предложений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№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лож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ответственн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недрение цифровой водяной маркировки / DRM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о моделям Netflix per-session watermarking, Amazon Prime Video, Apple TV+, Disney+ — снижение утечек на 70%). Базовая стоимость для одного национального релиза — $80-300K initial + $5-10K/мес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комендация Рабочей группы: централизованная инфраструктура цифровая водяная маркировка на базе ГЦПНК — снижение стоимости на единицу релиза в 5-10 раз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Обязательное требование для всех получателей государственного финансирова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ЦРИАП + ГЦПН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здание Межведомственной рабочей группы по защите интеллектуальной собственности в ки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МВД РК + МЦРИАП + КНБ + Минюст + МКИ + ГЦПНК + Генпрокуратура + отраслевые ассоциации) — по моделям FBI IPR Center (США, &gt;1000 сайтов закрыто), UK PIPCU (&gt;4000 заблокированных доменов 2023), French ARCOM (–15% пиратства за 2023), Korean KCOPA (–20% пиратства). Распределение функций: МВД — расследование по ст. 198 УК РК; МЦРИАП — техническая блокировка; КНБ — международный компонент; Минюст — координация с ОКУ; ГЦПНК — экспертиза контента; Генпрокуратура — надзо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ВД + МЦРИАП + КНБ + Минюст + М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заимодействие с Генпрокуратурой и МВД для оперативной блокировки пиратских сайтов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Лучшая международная модель: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французская ARCOM динамические судебные приказы о блокировке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с 2022) — позволяет блокировать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зеркала пиратских сайтов без новых судебных процедур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на основе одного судебного решения. Применяется в 9 из 13 стран ЕС. Альтернатива — российская модель «вечной блокировки» (ФЗ-528 от 01.07.2017, удалено &gt;301 млн ссылок к 2024)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Эффект MPA (2025):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в регионах с активной блокировкой — снижение посещений пиратских сайтов до 99%, рост легального потребления +8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енпрокуратура + МВД + МЦРИАП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асчёт формулы недополученных налогов от пиратств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методология MPA / EUIPO / Olsberg SPI). Адаптированная демонстрационная формула для РК: 5-15 млн пиратских просмотров × 15% конверсии × 800 тг средняя цена легального аналога × 42% налоговая нагрузка =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0,5-1,3 млрд тг/год потерь бюджет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. Для официального расчёта необходимо: данные ГЦПНК + КГД + Бюро национальной статистики + независимая верификация крупнейшие международные аудиторские фирмы (EY, KPMG, Deloitte и др.) + OSINT-мониторинг через Apify по топ-30 KZ-доменам и Telegram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(КГД) + М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крытое письмо участников рынка на имя Президента Республики Казахстан — публичная консолидированная позиция отрасли (для усиления политического веса Рабочей группы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раслевое сообщество (Рабочая группа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вухуровневый реестр недобросовестных кинопроизводителей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Уровень 1 (репутационный) — ведёт отраслевая координационная структура (CIAQ + Лига кинематографистов Казахстана), включение по решению Дисциплинарной комиссии, срок 1 год. Уровень 2 (формальный) — ведёт ГЦПНК/Минкультуры, включение по решению суда, срок 2-5 лет, основания — судебно установленные факты мошенничества/коррупции/нарушений ст. 198 УК РК. Лица из реестра не получают государственное финансирование. Соответствие Закону РК «О персональных данных» 94-V (ст. 7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 + ГЦПНК + Минкульту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остройка «Казкопирайт» до Единой системы учёта авторских прав в 3 волны: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Волна 1 (2026-2027) — все национальные фильмы получают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EIDR ID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Entertainment Identifier Registry, ISO 26324) при регистрации в ГЦПНК; все музыкальные композиции —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ISWC + ISRC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; интеграция с уже запущенной платформой «Казкопирайт» Минюста (январь 2026). Волна 2 (2027-2028) — интеграция с e-Kino/ЕАИС, автоматический расчёт роялти с каждого сеанса. Волна 3 (2028-2030) — blockchain смарт-контракты (по моделям Audius, WIPO Proof).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мпозиторская проблема: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принять поправку в Закон РК «Об авторском праве и смежных правах» по российской модели (ст. 1263 ГК РФ) + французской SACEM — закрепить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еотчуждаемое право композитор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на 2-3% от кассовой выручки кинотеатра, исключить контракт с разовым выкупом правы в части прав на публичный показ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юст + МКИ + ГЦПНК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9"/>
    <w:bookmarkEnd w:id="20"/>
    <w:bookmarkStart w:id="27" w:name="связанная-глубокая-аналитика-приложения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 Связанная глубокая аналитика — Прилож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стоящий Executive Summary опирается на детальную аналитическую работу Рабочей группы. По каждому из 4 блоков подготовлены документы с полной фактической базой:</w:t>
      </w:r>
    </w:p>
    <w:bookmarkStart w:id="21" w:name="X4084641e4a7a0f7668e49dcd8a4819828c894b9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е 1 — Аналитическая записка по 3 фискальным направления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«3 системные проблемы киноиндустрии РК и предлагаемые решения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≈13 200 слов; 26 таблиц; 183 источника, 18 юрисдикций)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Глубокая аналитика по блокам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A1 (ЕАИС), B2-B4 (рибейты + Налоговый кредит + Налоговое стимулирование инвестиций), B3+C3 (налоговый режим)</w:t>
      </w:r>
      <w:r>
        <w:rPr>
          <w:rFonts w:ascii="Times New Roman" w:hAnsi="Times New Roman"/>
          <w:color w:val="000000"/>
          <w:sz w:val="24"/>
        </w:rPr>
        <w:t xml:space="preserve">. Структура: текущая ситуация в РК → системные последствия → международная практика → предложения CIAQ → бюджетный эффект → дорожная карта 2026-2029. Документ прошёл двухэтапную редакторскую проверку и независимую верификацию фактов перед финализацией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Тематические research-материалы (Приложение 1, internal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ЕАИС / e-Kino — 4 120 слов, 47 источник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ибейты (14 стран) — 6 390 слов, 76 источник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Налоги (12 стран) — 5 769 слов, 60 источников.</w:t>
      </w:r>
    </w:p>
    <w:bookmarkEnd w:id="21"/>
    <w:bookmarkStart w:id="22" w:name="X58ee8d28ac4467f158d2d706f9e8a1f729b272b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е 2 — Детализация 3 предложений по методу 6W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«Кто / Что / Где / Когда / Почему / Как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аждого предложения по блокам прозрачности, рибейтов и налогов (≈7 000 слов).</w:t>
      </w:r>
    </w:p>
    <w:bookmarkEnd w:id="22"/>
    <w:bookmarkStart w:id="23" w:name="Xfc8b03f84e84f087db5db05c473bef7e4b485dd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е 3 — Адресная матрица предложений по 12 государственным органа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Адресные обращения к МКИ, МФ, КГД, МНЭ, АСПИР, АЗРК, АРРФР, МФЦА, Минюсту, НПП «Атамекен», Канцелярии ПМ, акиматам Алматы / Астаны / профильных регионов (≈10 000 слов; 20 таблиц). Для каждого ведомства: что предлагает Рабочая группа, в чём выгода ведомства, какие барьеры снять, конкретные действия и сроки.</w:t>
      </w:r>
    </w:p>
    <w:bookmarkEnd w:id="23"/>
    <w:bookmarkStart w:id="24" w:name="X53892ba8a77c121eb282d75d6fe265da172c5b9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е 4 — Research по государственным органам РК (май 2026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Актуальные руководители, профильные департаменты, кейсы 2024-2026 для всех 12 ведомств (5 800 слов; 12 Sonar Pro запросов). Включает критические находки: реструктуризация АСПИР (Указ № 605/2024), статусное усиление МКИ (Балаева А.Г. — Зам. ПМ), окно АЗРК (полный анализ кинопроката Q2 2026).</w:t>
      </w:r>
    </w:p>
    <w:bookmarkEnd w:id="24"/>
    <w:bookmarkStart w:id="25" w:name="X70f75f93acf5bb282544a941a06470fb37a0faf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е 5 — Research по защите контента и борьбе с пиратство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Глубокий обзор 7 предложений кластера D — DRM-стратегии (Netflix, Amazon, Apple TV+), кибербезопасность (FBI, UK PIPCU, French ARCOM), блокировка пиратских сайтов (РФ ФЗ-528, Индия), методология расчёта недополученных налогов (MPA, EUIPO, Olsberg SPI), реестры недобросовестных кинопроизводителей, единый учёт авторских прав на базе EIDR/ISWC/ISRC и платформы «Казкопирайт». Готовится в составе текущего пакета.</w:t>
      </w:r>
    </w:p>
    <w:bookmarkEnd w:id="25"/>
    <w:bookmarkStart w:id="26" w:name="X08c040e7b8fb8e8402a53c7e81d18200729d0ca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FAQ — 7 налоговых мер на пальцах (для внутреннего использования Рабочей группой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Разъяснительный материал с числовыми примерами для членов РГ — налоговый шелтер для инвесторов (Tax Shelter, Бельгия), intermittent du spectacle (Франция), R&amp;D-вычет с усилением, ATA Carnet, СЭЗ Film Park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26"/>
    <w:bookmarkEnd w:id="27"/>
    <w:bookmarkStart w:id="31" w:name="X8d94ae917371b590d2a746099e15b9609645fcb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 Сводная матрица ключевых заинтересованных сторон</w:t>
      </w:r>
    </w:p>
    <w:bookmarkStart w:id="28" w:name="X2ad837614d9e97619d0707dda82598ff17eebaf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Государственные адресаты (12 органов + регионы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рган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уководитель (май 2026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ответственн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ическая рол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КИ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лаева А.Г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4 класт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ловной адресат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координация рефор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Ф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акиев М.Т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астер B (налоги, ребейты, СЭЗ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нансовая архитектура рефор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ГД МФ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уйсембиев Ж.Ж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 (ЕАИС-интеграция), B (администрирование льгот), D4 (расчёт пиратских потер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й и таможенный исполнител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НЭ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Жумангарин С.М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1 (СЭЗ), C5 (региональная инфраструктура), стратегические ра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ическая координация, СЭЗ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ргалиев А.А. (Советник Президент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тистика КИ (БНС), стратегические рефор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циональные ключевые показатели эффективности рефор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З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маров М.Т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2 + A7 (типовые договоры, доступ к данным), мониторинг рибей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тимонопольный союзник (анализ кинопроката Q2 2026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РРФ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былкасымова М.Е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B3 (Налоговое стимулирование инвестиций — финансовая част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улятор кинофондов вне МФЦ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ФЦА (AIFC + AFSA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ктуров Р.Н. / Богданова Е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B3 (Налоговое стимулирование инвестиций в юрисдикции МФЦА), кинофонды, токениз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нансовый центр для kino-investments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инюст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рсембаев Е.Ж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дическая экспертиза всех инициатив, единый учёт авторских пра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ормотворческое сопровождени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ВД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имя — требует уточнения по 05.2026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2-D3 (антипиратская кибергруппа, оперативная блокировк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иловой блок антипиратств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ЦРИАП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адиев Ж.Х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1-D2 (DRM, кибербезопасность), R&amp;D для VFX через Astana Hub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ифровизация и безопасност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енпрокуратура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имя — требует уточнения по 05.2026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3 (правовая база блокировок), исполнение судебных решен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типиратство — судебно-надзорный бл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НБ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имя — требует уточнения по 05.2026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2 (кибербезопасность, межведомственное взаимодействие по утечка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типиратство — спецслужб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НВО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имя — требует уточнения по 05.2026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4 (киношкола 30/70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разовательная инфраструктур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ПП «Атамекен»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резидиум + Комитет КИ + туризма + CICK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талов Р.А. (Президиум); Тикенов Е.А. (Комитет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озиция, ATA Carnet через CIC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ловая консолидация, оператор ATA Carnet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нцелярия ПМ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ктенов О.А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ация межведомственной рабо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тратегический вход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— создание МРГ-Кино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кимат г. Алма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тыбалды Д.А. (с 24.05.2025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1 (СЭЗ Film Park), B5 (региональные ребейты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оритетный регион размещения СЭЗ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кимат г. Астан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сымбек Ж.М. (с 08.12.2022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льтернативная площадка СЭЗ, связка с МФЦ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оличная инфраструктур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киматы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Алматинской / Туркестанской / Жетысуской / Акмолинской областе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лтангазиев / Кушеров / Исабаев / Ахметжан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B5 (региональные рибейты), B8 (ГЧП кинотеатров), C5 (региональная сет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ы съёмок, бенефициары бонуса +5%</w:t>
            </w:r>
          </w:p>
        </w:tc>
      </w:tr>
    </w:tbl>
    <w:bookmarkEnd w:id="28"/>
    <w:bookmarkStart w:id="29" w:name="парламент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арламен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ла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ильный комит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л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ажилис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митет по социально-культурному развитию (Секретарь — Тау Н., фракция «Respublika», инициатор обсуждения 30.04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нятие пакета поправок в Закон 212-VI, КоАП РК и НК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енат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ильный комитет [требует уточнения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тверждение поправок</w:t>
            </w:r>
          </w:p>
        </w:tc>
      </w:tr>
    </w:tbl>
    <w:bookmarkEnd w:id="29"/>
    <w:bookmarkStart w:id="30" w:name="отраслевая-коалиция-рабочая-групп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Отраслевая коалиция (Рабочая группа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рганиз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ставительство в РГ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она компетен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IAQ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ОЮЛ «Альянс креативных индустрий Казахстана»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уганов Д.Х. (Президент); Курмашев Э. (Координатор Комитета по развитию киноиндустрии CIAQ / Tolqyn Film Fund); Ларионова Е. (Со-координато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ация подготовки пакета; экспертно-консультативная площадка Рабочей групп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Лига кинематографистов Казахстан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О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талов Айдар (Председатель правления); Аскаров Олжас (Зам. председателя правления по стратегическим вопросам); Байганин Е. (Член правления, продюсе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ессиональное сообщество кинематографис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ПП «Атамекен»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Комитет по туризму и креативным индустрия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икенов Ергали Ансарович (Руководитель Комитет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сообщество КИ; CICK как оператор ATA Carnet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Tolqyn Film Fund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ерез Курмашева Э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нансовая инфраструктура отрас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ala Edge Creative Tech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кимов Максат Сакенович (Генеральный директо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R-блок, позиция бизнес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Movie Service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на Дармодехина (CEO и основател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дакшен-сервис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Bori Works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ульшат Смагулова (Режиссёр, продюсер, кинодраматург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вторское кино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ИНЕМАТИ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Жени Зубкова Давлетчарова (Продюсе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зависимое продюсировани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inerental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шимов Аблай (Директо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кат оборудован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reative Kazakhstan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Исследовательское агентств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йгул Маратқызы (Директо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алитика отрас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езависимые продюсе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вгения Ли и др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ессиональная экспертиза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0"/>
    <w:bookmarkEnd w:id="31"/>
    <w:bookmarkStart w:id="35" w:name="X808e2eed0cf44cf88817a31c9ef61b740ea05d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 Дорожная карта 2026-2029 — приоритизация по срокам</w:t>
      </w:r>
    </w:p>
    <w:bookmarkStart w:id="32" w:name="краткосрочные-до-3-месяцев-май-июль-2026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раткосрочные (до 3 месяцев, май-июль 2026)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акет поправок в Налоговый кодекс (УНФ, КПН, НДС, рибейты) — Минфин + МКИ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дача в Канцелярию ПМ обращения о создани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Межведомственной рабочей группы по реформе киноотрасли (МРГ-Кино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д руководством А.Г. Балаевой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Формирование межведомственной группы по кибербезопасности — МВД + МЦРИАП + КНБ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Концепт «Карты Абай» — МКИ + Минфин + Акиматы.</w:t>
      </w:r>
    </w:p>
    <w:bookmarkEnd w:id="32"/>
    <w:bookmarkStart w:id="33" w:name="X842d4bcf5225b9d04d69380b5ec01774625e65a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Среднесрочные (6-12 месяцев, август 2026 — апрель 2027)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лнофункциональный запуск ЕАИС — МКИ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инятие поправок в Закон 212-VI (статья 11-1) и КоАП РК со штрафами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озобновление механизма рибейтов (новая модель 35% + 5 бонусов) — Правительство РК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Концепт креативного хаба на базе «Казахфильма» — МКИ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Реанимация ГЧП-программы для кинотеатров — Акиматы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недрение DRM как обязательного требования для гос. финансируемых проектов — МКИ + МЦРИАП.</w:t>
      </w:r>
    </w:p>
    <w:bookmarkEnd w:id="33"/>
    <w:bookmarkStart w:id="34" w:name="стратегические-12-24-месяца-2027-2028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Стратегические (12-24 месяца, 2027-2028)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Запуск практико-ориентированной киношколы (30/70) — частные инвесторы + государство (МКИ + МНВО)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Создание студийной инфраструктуры (3-5 павильонов) — СЭЗ «Almaty Film Park»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алоговое стимулирование инвестиций для частных инвесторов (после фазы оценки реализуемости 6 мес. и опытного проекта 2027-2028) — АРРФР + Минфин + МКИ + МФЦА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Olsberg SPI-style независимая оценка эффекта программы рибейтов — заказ через МКИ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лная интеграция ЕАИС с КГД для целей НДС-контроля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4"/>
    <w:bookmarkEnd w:id="35"/>
    <w:bookmarkStart w:id="36" w:name="X2375cb7418bb1b600b26774707160f5f60ac6f9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7. Ожидаемые интегральные эффекты (ключевые показатели эффективности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казате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за 202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ь 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чник мод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отчитывающихся в ЕАИС кинотеатр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6% (e-Kino опытный проект, добровольн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0% (обязательно по закону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orea KOBIS, Россия ЕАИС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хождение публичной статистики бокс-офис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2x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&lt;5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orea KOBIS, France CNC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зовая ставка рибей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30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5% + до 50% по бонуса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Hungary 30%, Italy 40%, UAE до 5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джет программы рибей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$6-10 млн/год (общий нацкино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 млрд тг/год = ~$10 млн отдельно на рибей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алайзия FIMI 2026-203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влечённых международных проек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маль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-10 в 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рузия 64 за 8 л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ъём киноотраслевого производств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≈10-15 млрд тг/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-60 млрд тг/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Olsberg SPI коэффициент мультипликации 2x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ДС на билеты в ки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6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% (cultural reduce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ранция 5,5%, Польша 8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й кредит для производителе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5-30% (производство), 30-35% (VFX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талия 40%, Германия 3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НФ — предварительный сертифи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ует с 202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UK BFI тест культурной значим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молодёжи на пиратских платформа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60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&lt;30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нижение через DRM + блокиров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пределение авторских прав («Казкопирайт»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3% выплачено (920 млн / 1,7 млрд собрано, 2025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≥80% выплачено (по новой пропорции 80/20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 «Об ИС» 80/20, SACEM, KOMCA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умулятивно недополучено артистам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30 млрд тг (по оценке Минюста Р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кращение через «Казкопирайт» + EIDR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форма авторских прав 2025-203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ть кинотеатров в малых города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д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рост 30-50 экранов через ГЧ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грамма 2016-2017 (реанимация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нятость в киноотрасли и смежных сектора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зова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1,5-2 тыс. рабочих мес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талия (15 тыс. на €1,2 млрд)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6"/>
    <w:bookmarkStart w:id="37" w:name="заключительная-позиция-рабочей-группы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8. Заключительная позиция Рабочей группы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Реформа киноиндустрии Республики Казахстан 2026-2030 — эт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системный пакет, состоящий из 4 взаимосвязанных кластеров</w:t>
      </w:r>
      <w:r>
        <w:rPr>
          <w:rFonts w:ascii="Times New Roman" w:hAnsi="Times New Roman"/>
          <w:color w:val="000000"/>
          <w:sz w:val="24"/>
        </w:rPr>
        <w:t xml:space="preserve">: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озрачность и данные (A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ют инфраструктуру для всех остальных мер: без ЕАИС невозможна объективная оценка рибейтов и налоговых льгот.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Финансы и инвестиции (B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беспечивают экономический рост отрасли — рибейты привлекают иностранный капитал, налоговые льготы удерживают отечественный, инвестиционные механизмы (Налоговое стимулирование инвестиций) разблокируют частный.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фраструктура и кадры (C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формируют производственную базу — СЭЗ Film Park даёт капитальные мощности, киношкола 30/70 — кадры.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щита контента и организация отрасли (D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беспечивают защиту инвестиций — DRM, кибербезопасность, межведомственная антипиратская координация, реестры недобросовестных кинопроизводителей и единый учёт авторских прав создают институциональный каркас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аждый кластер усиливает другие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еализация только одного направления без остальных даст частичный эффект; реализация всех четырёх — синергетический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Рабочая группа предлага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создание Межведомственной рабочей группы по комплексной реформе киноиндустрии (МРГ-Кино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 Канцелярии Премьер-министра РК под руководством Заместителя Премьер-министра — Министра культуры и информации РК А.Г. Балаевой, с участием всех ведомств из настоящего документа и Рабочей группы как экспертно-консультативной площадки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Совокупная реализация пакета в горизонте 2026-2029 годов позволит вывести киноиндустрию Республики Казахстан в категорию региональных лидеров Центральной Азии и СНГ с верифицируемым окупаемость инвестиций, привлекательным инвестиционным климатом, защищённым контентом и сбалансированным налоговым режимом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писанты от Рабочей групп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ъединения юридических лиц и индивидуальных предпринимателей «Альянс креативных индустрий Казахстана» (CIAQ):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уганов Давид Хамит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зидент CIAQ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урмашев Эрн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ординатор Комитета по развитию киноиндустрии CIAQ / Tolqyn Film Fund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Ларионова Елен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о-координатор Комитета по развитию киноиндустрии CIAQ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щественного объединения «Лига кинематографистов Казахстана»: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аталов Айд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дседатель правления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скаров Олжа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меститель председателя правления по стратегическим вопроса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НПП «Атамекен» (Комитет по туризму и креативным индустриям):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икенов Ергали Ансар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уководитель Комитета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парламентской инициативной группы: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ау Нургу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епутат Мажилиса Парламента Республики Казахстан VIII созыва, Секретарь Комитета по социально-культурному развитию, фракция партии «Respublika» (инициатор обсуждения 30.04.2026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езависимые эксперты отрасли — по перечню Приложения 1 к подписному листу (Кикимов М.С., Дармодехина А., Ли Е., Байганин Е., Зубкова-Давлетчарова Ж., Смагулова Г., Маратқызы А., Ашимов А. и др.)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ат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«__» мая 2026 г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Документ Рабочей группы / РГ-Кино-2026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Подготовлено координационной командой Рабочей группы по комплексной реформе киноиндустрии Республики Казахстан. Май 2026 г.</w:t>
      </w:r>
    </w:p>
    <w:bookmarkEnd w:id="37"/>
    <w:bookmarkEnd w:id="38"/>
    <w:sectPr>
      <w:footnotePr>
        <w:numRestart w:val="eachSect"/>
      </w:footnote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425" w:hanging="215"/>
      </w:pPr>
    </w:lvl>
    <w:lvl w:ilvl="1">
      <w:numFmt w:val="bullet"/>
      <w:lvlText w:val=" "/>
      <w:lvlJc w:val="left"/>
      <w:pPr>
        <w:ind w:left="850" w:hanging="215"/>
      </w:pPr>
    </w:lvl>
    <w:lvl w:ilvl="2">
      <w:numFmt w:val="bullet"/>
      <w:lvlText w:val=" "/>
      <w:lvlJc w:val="left"/>
      <w:pPr>
        <w:ind w:left="1275" w:hanging="215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425" w:hanging="215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850" w:hanging="215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275" w:hanging="215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Summary — Реформа киноиндустрии Республики Казахстан 2026-2030</dc:title>
  <dc:creator/>
  <dc:language>ru-RU</dc:language>
  <cp:keywords/>
  <dcterms:created xsi:type="dcterms:W3CDTF">2026-05-11T08:55:36Z</dcterms:created>
  <dcterms:modified xsi:type="dcterms:W3CDTF">2026-05-11T0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авторы">
    <vt:lpwstr/>
  </property>
  <property fmtid="{D5CDD505-2E9C-101B-9397-08002B2CF9AE}" pid="3" name="адресаты">
    <vt:lpwstr>Государственные органы Республики Казахстан, Парламент РК, Канцелярия Премьер-министра</vt:lpwstr>
  </property>
  <property fmtid="{D5CDD505-2E9C-101B-9397-08002B2CF9AE}" pid="4" name="дата">
    <vt:lpwstr>Май 2026 г.</vt:lpwstr>
  </property>
  <property fmtid="{D5CDD505-2E9C-101B-9397-08002B2CF9AE}" pid="5" name="исх_номер">
    <vt:lpwstr>Документ Рабочей группы / РГ-Кино-2026</vt:lpwstr>
  </property>
  <property fmtid="{D5CDD505-2E9C-101B-9397-08002B2CF9AE}" pid="6" name="объём">
    <vt:lpwstr>≈4 500 слов / 8-10 страниц</vt:lpwstr>
  </property>
  <property fmtid="{D5CDD505-2E9C-101B-9397-08002B2CF9AE}" pid="7" name="основа">
    <vt:lpwstr>Стратегические сессии 17.02 / 19.02 / 20.02 / 15.04.2026; обсуждение 30.04.2026</vt:lpwstr>
  </property>
  <property fmtid="{D5CDD505-2E9C-101B-9397-08002B2CF9AE}" pid="8" name="тип">
    <vt:lpwstr>Executive Summary / краткая отраслевая позиция</vt:lpwstr>
  </property>
</Properties>
</file>